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62991" w14:textId="579B011B" w:rsidR="00100005" w:rsidRPr="00100005" w:rsidRDefault="00100005" w:rsidP="00100005">
      <w:pPr>
        <w:jc w:val="center"/>
        <w:rPr>
          <w:b/>
          <w:bCs/>
          <w:sz w:val="44"/>
          <w:szCs w:val="44"/>
        </w:rPr>
      </w:pPr>
      <w:r w:rsidRPr="00100005">
        <w:rPr>
          <w:b/>
          <w:bCs/>
          <w:sz w:val="44"/>
          <w:szCs w:val="44"/>
        </w:rPr>
        <w:t xml:space="preserve">FAKE NEWS </w:t>
      </w:r>
      <w:r w:rsidR="00BB6DAB">
        <w:rPr>
          <w:b/>
          <w:bCs/>
          <w:sz w:val="44"/>
          <w:szCs w:val="44"/>
        </w:rPr>
        <w:t>PREDICTION</w:t>
      </w:r>
    </w:p>
    <w:p w14:paraId="1A6A60D7" w14:textId="67CAF7ED" w:rsidR="00100005" w:rsidRPr="00100005" w:rsidRDefault="00100005" w:rsidP="00100005">
      <w:r w:rsidRPr="00100005">
        <w:t>This is a prediction model in Django Using AI algorithm (Naive Bayes Algorithm). It was useful to handle Dataset of 57k+ rows. We have one Class Attribute and 1 Class label having Fake or Real instances. Can predict most of the results truly.</w:t>
      </w:r>
    </w:p>
    <w:p w14:paraId="7E11DE89" w14:textId="77777777" w:rsidR="00100005" w:rsidRPr="00100005" w:rsidRDefault="00100005" w:rsidP="00100005"/>
    <w:p w14:paraId="0E932416" w14:textId="45F8ABC5" w:rsidR="00100005" w:rsidRPr="00100005" w:rsidRDefault="00100005" w:rsidP="00100005">
      <w:pPr>
        <w:rPr>
          <w:b/>
          <w:bCs/>
        </w:rPr>
      </w:pPr>
      <w:r w:rsidRPr="00100005">
        <w:rPr>
          <w:b/>
          <w:bCs/>
          <w:sz w:val="24"/>
          <w:szCs w:val="24"/>
        </w:rPr>
        <w:t xml:space="preserve">###### </w:t>
      </w:r>
      <w:r w:rsidRPr="00100005">
        <w:rPr>
          <w:b/>
          <w:bCs/>
          <w:sz w:val="24"/>
          <w:szCs w:val="24"/>
        </w:rPr>
        <w:t xml:space="preserve">FOR RUNNING THE APPLICATION PLEASE PERFORM BELOW STEPS BEFORE </w:t>
      </w:r>
      <w:r w:rsidRPr="00100005">
        <w:rPr>
          <w:b/>
          <w:bCs/>
          <w:sz w:val="24"/>
          <w:szCs w:val="24"/>
        </w:rPr>
        <w:t>#########</w:t>
      </w:r>
    </w:p>
    <w:p w14:paraId="3DDC0C46" w14:textId="77777777" w:rsidR="00100005" w:rsidRPr="00100005" w:rsidRDefault="00100005" w:rsidP="00100005"/>
    <w:p w14:paraId="3DCFC0AE" w14:textId="77777777" w:rsidR="00100005" w:rsidRPr="00100005" w:rsidRDefault="00100005" w:rsidP="00100005">
      <w:pPr>
        <w:pStyle w:val="ListParagraph"/>
        <w:numPr>
          <w:ilvl w:val="0"/>
          <w:numId w:val="1"/>
        </w:numPr>
      </w:pPr>
      <w:r w:rsidRPr="00100005">
        <w:t xml:space="preserve">create a directory with any name like </w:t>
      </w:r>
      <w:proofErr w:type="spellStart"/>
      <w:proofErr w:type="gramStart"/>
      <w:r w:rsidRPr="00100005">
        <w:t>FakeNewsPredictor</w:t>
      </w:r>
      <w:proofErr w:type="spellEnd"/>
      <w:proofErr w:type="gramEnd"/>
    </w:p>
    <w:p w14:paraId="661FB896" w14:textId="77777777" w:rsidR="00100005" w:rsidRPr="00100005" w:rsidRDefault="00100005" w:rsidP="00100005"/>
    <w:p w14:paraId="69F9497A" w14:textId="77777777" w:rsidR="00100005" w:rsidRPr="00100005" w:rsidRDefault="00100005" w:rsidP="00100005">
      <w:pPr>
        <w:pStyle w:val="ListParagraph"/>
        <w:numPr>
          <w:ilvl w:val="0"/>
          <w:numId w:val="1"/>
        </w:numPr>
      </w:pPr>
      <w:r w:rsidRPr="00100005">
        <w:t>open folder in VS code and then open terminal for the directory or simply open Command prompt in the folder</w:t>
      </w:r>
    </w:p>
    <w:p w14:paraId="1B84B83F" w14:textId="77777777" w:rsidR="00100005" w:rsidRPr="00100005" w:rsidRDefault="00100005" w:rsidP="00100005"/>
    <w:p w14:paraId="1BB26024" w14:textId="07310733" w:rsidR="00100005" w:rsidRPr="00100005" w:rsidRDefault="00100005" w:rsidP="00BB6DAB">
      <w:pPr>
        <w:pStyle w:val="ListParagraph"/>
        <w:numPr>
          <w:ilvl w:val="0"/>
          <w:numId w:val="1"/>
        </w:numPr>
      </w:pPr>
      <w:r w:rsidRPr="00100005">
        <w:t xml:space="preserve">create a virtual </w:t>
      </w:r>
      <w:proofErr w:type="spellStart"/>
      <w:r w:rsidRPr="00100005">
        <w:t>Enviroment</w:t>
      </w:r>
      <w:proofErr w:type="spellEnd"/>
      <w:r w:rsidRPr="00100005">
        <w:t xml:space="preserve"> using following command:</w:t>
      </w:r>
    </w:p>
    <w:p w14:paraId="2FC2164E" w14:textId="4B9633FC" w:rsidR="00100005" w:rsidRPr="00100005" w:rsidRDefault="00100005" w:rsidP="00533ABE">
      <w:pPr>
        <w:pStyle w:val="ListParagraph"/>
        <w:numPr>
          <w:ilvl w:val="0"/>
          <w:numId w:val="2"/>
        </w:numPr>
        <w:ind w:left="1080"/>
      </w:pPr>
      <w:r w:rsidRPr="00100005">
        <w:t xml:space="preserve">python.exe -m pip install --upgrade pip       </w:t>
      </w:r>
      <w:r w:rsidRPr="00100005">
        <w:rPr>
          <w:b/>
          <w:bCs/>
        </w:rPr>
        <w:t xml:space="preserve">#Upgrade your </w:t>
      </w:r>
      <w:proofErr w:type="gramStart"/>
      <w:r w:rsidRPr="00100005">
        <w:rPr>
          <w:b/>
          <w:bCs/>
        </w:rPr>
        <w:t>pip</w:t>
      </w:r>
      <w:proofErr w:type="gramEnd"/>
      <w:r w:rsidRPr="00100005">
        <w:rPr>
          <w:b/>
          <w:bCs/>
        </w:rPr>
        <w:t xml:space="preserve">  </w:t>
      </w:r>
    </w:p>
    <w:p w14:paraId="43DE68A1" w14:textId="77777777" w:rsidR="00100005" w:rsidRPr="00100005" w:rsidRDefault="00100005" w:rsidP="00533ABE">
      <w:pPr>
        <w:ind w:left="360"/>
      </w:pPr>
    </w:p>
    <w:p w14:paraId="4660CE77" w14:textId="77777777" w:rsidR="00100005" w:rsidRPr="00100005" w:rsidRDefault="00100005" w:rsidP="00533ABE">
      <w:pPr>
        <w:pStyle w:val="ListParagraph"/>
        <w:numPr>
          <w:ilvl w:val="0"/>
          <w:numId w:val="2"/>
        </w:numPr>
        <w:ind w:left="1080"/>
      </w:pPr>
      <w:r w:rsidRPr="00100005">
        <w:t xml:space="preserve">python -m </w:t>
      </w:r>
      <w:proofErr w:type="spellStart"/>
      <w:r w:rsidRPr="00100005">
        <w:t>venv</w:t>
      </w:r>
      <w:proofErr w:type="spellEnd"/>
      <w:r w:rsidRPr="00100005">
        <w:t xml:space="preserve"> </w:t>
      </w:r>
      <w:proofErr w:type="spellStart"/>
      <w:r w:rsidRPr="00100005">
        <w:t>myenv</w:t>
      </w:r>
      <w:proofErr w:type="spellEnd"/>
      <w:r w:rsidRPr="00100005">
        <w:t xml:space="preserve">                      </w:t>
      </w:r>
      <w:r w:rsidRPr="00100005">
        <w:rPr>
          <w:b/>
          <w:bCs/>
        </w:rPr>
        <w:t xml:space="preserve">#create a virtual </w:t>
      </w:r>
      <w:proofErr w:type="spellStart"/>
      <w:proofErr w:type="gramStart"/>
      <w:r w:rsidRPr="00100005">
        <w:rPr>
          <w:b/>
          <w:bCs/>
        </w:rPr>
        <w:t>enviroment</w:t>
      </w:r>
      <w:proofErr w:type="spellEnd"/>
      <w:proofErr w:type="gramEnd"/>
    </w:p>
    <w:p w14:paraId="0ADD8D3E" w14:textId="77777777" w:rsidR="00100005" w:rsidRPr="00100005" w:rsidRDefault="00100005" w:rsidP="00533ABE">
      <w:pPr>
        <w:ind w:left="360"/>
      </w:pPr>
    </w:p>
    <w:p w14:paraId="7F696816" w14:textId="51E446D9" w:rsidR="00100005" w:rsidRDefault="00100005" w:rsidP="00533ABE">
      <w:pPr>
        <w:pStyle w:val="ListParagraph"/>
        <w:numPr>
          <w:ilvl w:val="0"/>
          <w:numId w:val="2"/>
        </w:numPr>
        <w:ind w:left="1080"/>
        <w:rPr>
          <w:b/>
          <w:bCs/>
        </w:rPr>
      </w:pPr>
      <w:proofErr w:type="spellStart"/>
      <w:r w:rsidRPr="00100005">
        <w:t>myenv</w:t>
      </w:r>
      <w:proofErr w:type="spellEnd"/>
      <w:r w:rsidRPr="00100005">
        <w:t>/scripts/activate                    </w:t>
      </w:r>
      <w:r w:rsidRPr="00100005">
        <w:rPr>
          <w:b/>
          <w:bCs/>
        </w:rPr>
        <w:t xml:space="preserve"># to activate </w:t>
      </w:r>
      <w:proofErr w:type="spellStart"/>
      <w:r w:rsidRPr="00100005">
        <w:rPr>
          <w:b/>
          <w:bCs/>
        </w:rPr>
        <w:t>venv</w:t>
      </w:r>
      <w:proofErr w:type="spellEnd"/>
      <w:r w:rsidRPr="00100005">
        <w:rPr>
          <w:b/>
          <w:bCs/>
        </w:rPr>
        <w:t xml:space="preserve"> in </w:t>
      </w:r>
      <w:proofErr w:type="spellStart"/>
      <w:r w:rsidRPr="00100005">
        <w:rPr>
          <w:b/>
          <w:bCs/>
        </w:rPr>
        <w:t>cmd</w:t>
      </w:r>
      <w:proofErr w:type="spellEnd"/>
      <w:r w:rsidRPr="00100005">
        <w:rPr>
          <w:b/>
          <w:bCs/>
        </w:rPr>
        <w:t xml:space="preserve"> or </w:t>
      </w:r>
      <w:proofErr w:type="gramStart"/>
      <w:r w:rsidRPr="00100005">
        <w:rPr>
          <w:b/>
          <w:bCs/>
        </w:rPr>
        <w:t>terminal</w:t>
      </w:r>
      <w:proofErr w:type="gramEnd"/>
    </w:p>
    <w:p w14:paraId="43E93AE2" w14:textId="77777777" w:rsidR="00533ABE" w:rsidRPr="00533ABE" w:rsidRDefault="00533ABE" w:rsidP="00533ABE">
      <w:pPr>
        <w:rPr>
          <w:b/>
          <w:bCs/>
        </w:rPr>
      </w:pPr>
    </w:p>
    <w:p w14:paraId="09CB0B35" w14:textId="77777777" w:rsidR="00100005" w:rsidRPr="00100005" w:rsidRDefault="00100005" w:rsidP="00533ABE">
      <w:pPr>
        <w:pStyle w:val="ListParagraph"/>
        <w:numPr>
          <w:ilvl w:val="0"/>
          <w:numId w:val="2"/>
        </w:numPr>
        <w:ind w:left="1080"/>
      </w:pPr>
      <w:r w:rsidRPr="00100005">
        <w:t xml:space="preserve">source </w:t>
      </w:r>
      <w:proofErr w:type="spellStart"/>
      <w:r w:rsidRPr="00100005">
        <w:t>myenv</w:t>
      </w:r>
      <w:proofErr w:type="spellEnd"/>
      <w:r w:rsidRPr="00100005">
        <w:t xml:space="preserve">/scripts/activate             </w:t>
      </w:r>
      <w:r w:rsidRPr="00100005">
        <w:rPr>
          <w:b/>
          <w:bCs/>
        </w:rPr>
        <w:t xml:space="preserve"># to </w:t>
      </w:r>
      <w:proofErr w:type="spellStart"/>
      <w:r w:rsidRPr="00100005">
        <w:rPr>
          <w:b/>
          <w:bCs/>
        </w:rPr>
        <w:t>avtivate</w:t>
      </w:r>
      <w:proofErr w:type="spellEnd"/>
      <w:r w:rsidRPr="00100005">
        <w:rPr>
          <w:b/>
          <w:bCs/>
        </w:rPr>
        <w:t xml:space="preserve"> </w:t>
      </w:r>
      <w:proofErr w:type="spellStart"/>
      <w:r w:rsidRPr="00100005">
        <w:rPr>
          <w:b/>
          <w:bCs/>
        </w:rPr>
        <w:t>myenv</w:t>
      </w:r>
      <w:proofErr w:type="spellEnd"/>
      <w:r w:rsidRPr="00100005">
        <w:rPr>
          <w:b/>
          <w:bCs/>
        </w:rPr>
        <w:t xml:space="preserve"> in </w:t>
      </w:r>
      <w:proofErr w:type="spellStart"/>
      <w:proofErr w:type="gramStart"/>
      <w:r w:rsidRPr="00100005">
        <w:rPr>
          <w:b/>
          <w:bCs/>
        </w:rPr>
        <w:t>gitbash</w:t>
      </w:r>
      <w:proofErr w:type="spellEnd"/>
      <w:proofErr w:type="gramEnd"/>
    </w:p>
    <w:p w14:paraId="4D79A36E" w14:textId="77777777" w:rsidR="00100005" w:rsidRPr="00100005" w:rsidRDefault="00100005" w:rsidP="00100005"/>
    <w:p w14:paraId="0EA28224" w14:textId="1207C387" w:rsidR="00100005" w:rsidRPr="00100005" w:rsidRDefault="00100005" w:rsidP="00100005">
      <w:pPr>
        <w:pStyle w:val="ListParagraph"/>
        <w:numPr>
          <w:ilvl w:val="0"/>
          <w:numId w:val="1"/>
        </w:numPr>
      </w:pPr>
      <w:r w:rsidRPr="00100005">
        <w:t>then install DJANGO and below libraries:</w:t>
      </w:r>
    </w:p>
    <w:p w14:paraId="0B674572" w14:textId="77777777" w:rsidR="00100005" w:rsidRPr="00100005" w:rsidRDefault="00100005" w:rsidP="00100005">
      <w:pPr>
        <w:pStyle w:val="ListParagraph"/>
        <w:numPr>
          <w:ilvl w:val="0"/>
          <w:numId w:val="4"/>
        </w:numPr>
      </w:pPr>
      <w:r w:rsidRPr="00100005">
        <w:t xml:space="preserve">pip install </w:t>
      </w:r>
      <w:proofErr w:type="gramStart"/>
      <w:r w:rsidRPr="00100005">
        <w:t>Django</w:t>
      </w:r>
      <w:proofErr w:type="gramEnd"/>
    </w:p>
    <w:p w14:paraId="13DFD9E5" w14:textId="77777777" w:rsidR="00100005" w:rsidRPr="00100005" w:rsidRDefault="00100005" w:rsidP="00100005">
      <w:pPr>
        <w:pStyle w:val="ListParagraph"/>
        <w:numPr>
          <w:ilvl w:val="0"/>
          <w:numId w:val="4"/>
        </w:numPr>
      </w:pPr>
      <w:r w:rsidRPr="00100005">
        <w:t xml:space="preserve">pip install </w:t>
      </w:r>
      <w:proofErr w:type="gramStart"/>
      <w:r w:rsidRPr="00100005">
        <w:t>Pandas</w:t>
      </w:r>
      <w:proofErr w:type="gramEnd"/>
    </w:p>
    <w:p w14:paraId="0DB6D181" w14:textId="77777777" w:rsidR="00100005" w:rsidRPr="00100005" w:rsidRDefault="00100005" w:rsidP="00100005">
      <w:pPr>
        <w:pStyle w:val="ListParagraph"/>
        <w:numPr>
          <w:ilvl w:val="0"/>
          <w:numId w:val="4"/>
        </w:numPr>
      </w:pPr>
      <w:r w:rsidRPr="00100005">
        <w:t>pip install scikit-</w:t>
      </w:r>
      <w:proofErr w:type="gramStart"/>
      <w:r w:rsidRPr="00100005">
        <w:t>learn</w:t>
      </w:r>
      <w:proofErr w:type="gramEnd"/>
    </w:p>
    <w:p w14:paraId="398FF4E4" w14:textId="77777777" w:rsidR="00100005" w:rsidRPr="00100005" w:rsidRDefault="00100005" w:rsidP="00100005"/>
    <w:p w14:paraId="793FEDD6" w14:textId="6548B63A" w:rsidR="00100005" w:rsidRPr="00100005" w:rsidRDefault="00100005" w:rsidP="00100005">
      <w:pPr>
        <w:pStyle w:val="ListParagraph"/>
        <w:numPr>
          <w:ilvl w:val="0"/>
          <w:numId w:val="1"/>
        </w:numPr>
      </w:pPr>
      <w:r w:rsidRPr="00100005">
        <w:t xml:space="preserve">after that change the </w:t>
      </w:r>
      <w:proofErr w:type="spellStart"/>
      <w:r w:rsidRPr="00100005">
        <w:t>directry</w:t>
      </w:r>
      <w:proofErr w:type="spellEnd"/>
      <w:r w:rsidRPr="00100005">
        <w:t xml:space="preserve"> using command </w:t>
      </w:r>
    </w:p>
    <w:p w14:paraId="612C8FA9" w14:textId="00E3DE9A" w:rsidR="00100005" w:rsidRDefault="00100005" w:rsidP="00BB6DAB">
      <w:pPr>
        <w:pStyle w:val="ListParagraph"/>
        <w:numPr>
          <w:ilvl w:val="0"/>
          <w:numId w:val="5"/>
        </w:numPr>
      </w:pPr>
      <w:r w:rsidRPr="00100005">
        <w:t xml:space="preserve">cd </w:t>
      </w:r>
      <w:proofErr w:type="spellStart"/>
      <w:r w:rsidRPr="00100005">
        <w:t>fake_news_detector</w:t>
      </w:r>
      <w:proofErr w:type="spellEnd"/>
    </w:p>
    <w:p w14:paraId="571C5268" w14:textId="77777777" w:rsidR="00BB6DAB" w:rsidRPr="00100005" w:rsidRDefault="00BB6DAB" w:rsidP="00BB6DAB">
      <w:pPr>
        <w:ind w:left="360"/>
      </w:pPr>
    </w:p>
    <w:p w14:paraId="067C009A" w14:textId="771C87BF" w:rsidR="00100005" w:rsidRPr="00100005" w:rsidRDefault="00100005" w:rsidP="00100005">
      <w:pPr>
        <w:pStyle w:val="ListParagraph"/>
        <w:numPr>
          <w:ilvl w:val="0"/>
          <w:numId w:val="1"/>
        </w:numPr>
      </w:pPr>
      <w:r w:rsidRPr="00100005">
        <w:t xml:space="preserve">run the project </w:t>
      </w:r>
      <w:proofErr w:type="gramStart"/>
      <w:r w:rsidRPr="00100005">
        <w:t>now</w:t>
      </w:r>
      <w:proofErr w:type="gramEnd"/>
      <w:r w:rsidRPr="00100005">
        <w:t xml:space="preserve"> </w:t>
      </w:r>
    </w:p>
    <w:p w14:paraId="67B7831D" w14:textId="068BA32E" w:rsidR="00100005" w:rsidRDefault="00100005" w:rsidP="00557A72">
      <w:pPr>
        <w:pStyle w:val="ListParagraph"/>
        <w:numPr>
          <w:ilvl w:val="0"/>
          <w:numId w:val="5"/>
        </w:numPr>
      </w:pPr>
      <w:r w:rsidRPr="00100005">
        <w:t xml:space="preserve">python manage.py </w:t>
      </w:r>
      <w:proofErr w:type="spellStart"/>
      <w:r w:rsidRPr="00100005">
        <w:t>runserve</w:t>
      </w:r>
      <w:r w:rsidR="00557A72">
        <w:t>r</w:t>
      </w:r>
      <w:proofErr w:type="spellEnd"/>
    </w:p>
    <w:sectPr w:rsidR="001000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06E7A"/>
    <w:multiLevelType w:val="hybridMultilevel"/>
    <w:tmpl w:val="9E2EF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1A0B7E"/>
    <w:multiLevelType w:val="hybridMultilevel"/>
    <w:tmpl w:val="207A72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F9A000B"/>
    <w:multiLevelType w:val="hybridMultilevel"/>
    <w:tmpl w:val="A2566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0247EF"/>
    <w:multiLevelType w:val="hybridMultilevel"/>
    <w:tmpl w:val="33B05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A6519"/>
    <w:multiLevelType w:val="hybridMultilevel"/>
    <w:tmpl w:val="6BDA2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1557278">
    <w:abstractNumId w:val="0"/>
  </w:num>
  <w:num w:numId="2" w16cid:durableId="693845752">
    <w:abstractNumId w:val="4"/>
  </w:num>
  <w:num w:numId="3" w16cid:durableId="8263579">
    <w:abstractNumId w:val="2"/>
  </w:num>
  <w:num w:numId="4" w16cid:durableId="851383832">
    <w:abstractNumId w:val="1"/>
  </w:num>
  <w:num w:numId="5" w16cid:durableId="16827828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jaxNLY0t7CwNLdU0lEKTi0uzszPAykwrAUAkxJbtiwAAAA="/>
  </w:docVars>
  <w:rsids>
    <w:rsidRoot w:val="00100005"/>
    <w:rsid w:val="00100005"/>
    <w:rsid w:val="00533ABE"/>
    <w:rsid w:val="00557A72"/>
    <w:rsid w:val="00BB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C4E0D"/>
  <w15:chartTrackingRefBased/>
  <w15:docId w15:val="{3052C9A3-93E3-4AAF-AFAF-654953ACF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0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6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1</Words>
  <Characters>919</Characters>
  <Application>Microsoft Office Word</Application>
  <DocSecurity>0</DocSecurity>
  <Lines>7</Lines>
  <Paragraphs>2</Paragraphs>
  <ScaleCrop>false</ScaleCrop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-NTU-CS-1094</dc:creator>
  <cp:keywords/>
  <dc:description/>
  <cp:lastModifiedBy>20-NTU-CS-1094</cp:lastModifiedBy>
  <cp:revision>4</cp:revision>
  <dcterms:created xsi:type="dcterms:W3CDTF">2023-05-22T10:04:00Z</dcterms:created>
  <dcterms:modified xsi:type="dcterms:W3CDTF">2023-05-22T10:12:00Z</dcterms:modified>
</cp:coreProperties>
</file>